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4177" w:rsidRDefault="00E14177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10"/>
          <w:szCs w:val="10"/>
        </w:rPr>
      </w:pPr>
      <w:bookmarkStart w:id="0" w:name="_gjdgxs" w:colFirst="0" w:colLast="0"/>
      <w:bookmarkEnd w:id="0"/>
    </w:p>
    <w:p w:rsidR="00E14177" w:rsidRDefault="00352883">
      <w:pPr>
        <w:spacing w:line="360" w:lineRule="auto"/>
        <w:jc w:val="both"/>
        <w:rPr>
          <w:rFonts w:ascii="Times New Roman" w:eastAsia="Times New Roman" w:hAnsi="Times New Roman" w:cs="Times New Roman"/>
          <w:b/>
          <w:sz w:val="42"/>
          <w:szCs w:val="42"/>
        </w:rPr>
      </w:pPr>
      <w:r>
        <w:rPr>
          <w:rFonts w:ascii="Times New Roman" w:eastAsia="Times New Roman" w:hAnsi="Times New Roman" w:cs="Times New Roman"/>
          <w:b/>
          <w:sz w:val="42"/>
          <w:szCs w:val="42"/>
        </w:rPr>
        <w:t>Department of Computer Science and Engineering</w:t>
      </w:r>
    </w:p>
    <w:tbl>
      <w:tblPr>
        <w:tblStyle w:val="a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745"/>
        <w:gridCol w:w="2605"/>
      </w:tblGrid>
      <w:tr w:rsidR="00E14177">
        <w:tc>
          <w:tcPr>
            <w:tcW w:w="6745" w:type="dxa"/>
            <w:vAlign w:val="center"/>
          </w:tcPr>
          <w:p w:rsidR="00E14177" w:rsidRDefault="00352883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Course Code:CSE220</w:t>
            </w:r>
          </w:p>
        </w:tc>
        <w:tc>
          <w:tcPr>
            <w:tcW w:w="2605" w:type="dxa"/>
            <w:vAlign w:val="center"/>
          </w:tcPr>
          <w:p w:rsidR="00E14177" w:rsidRDefault="00352883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Credits: 1.5</w:t>
            </w:r>
          </w:p>
        </w:tc>
      </w:tr>
      <w:tr w:rsidR="00E14177">
        <w:tc>
          <w:tcPr>
            <w:tcW w:w="6745" w:type="dxa"/>
            <w:vAlign w:val="center"/>
          </w:tcPr>
          <w:p w:rsidR="00E14177" w:rsidRDefault="00352883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Course Name: Data Structure</w:t>
            </w:r>
          </w:p>
        </w:tc>
        <w:tc>
          <w:tcPr>
            <w:tcW w:w="2605" w:type="dxa"/>
            <w:vAlign w:val="center"/>
          </w:tcPr>
          <w:p w:rsidR="00E14177" w:rsidRDefault="00352883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Semester: Fall’18</w:t>
            </w:r>
          </w:p>
        </w:tc>
      </w:tr>
    </w:tbl>
    <w:p w:rsidR="00E14177" w:rsidRDefault="00352883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6"/>
          <w:szCs w:val="26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br/>
      </w:r>
      <w:r>
        <w:rPr>
          <w:rFonts w:ascii="Times New Roman" w:eastAsia="Times New Roman" w:hAnsi="Times New Roman" w:cs="Times New Roman"/>
          <w:b/>
          <w:sz w:val="26"/>
          <w:szCs w:val="26"/>
        </w:rPr>
        <w:t>Lab 06</w:t>
      </w:r>
      <w:r>
        <w:rPr>
          <w:rFonts w:ascii="Times New Roman" w:eastAsia="Times New Roman" w:hAnsi="Times New Roman" w:cs="Times New Roman"/>
          <w:b/>
          <w:sz w:val="26"/>
          <w:szCs w:val="26"/>
        </w:rPr>
        <w:br/>
        <w:t>STACK IMPLEMENTATION</w:t>
      </w:r>
    </w:p>
    <w:p w:rsidR="00E14177" w:rsidRDefault="0035288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contextualSpacing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opic Overview:</w:t>
      </w:r>
    </w:p>
    <w:p w:rsidR="00E14177" w:rsidRDefault="00352883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720" w:hanging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tudents will be able to create </w:t>
      </w:r>
      <w:r>
        <w:rPr>
          <w:rFonts w:ascii="Times New Roman" w:eastAsia="Times New Roman" w:hAnsi="Times New Roman" w:cs="Times New Roman"/>
          <w:sz w:val="24"/>
          <w:szCs w:val="24"/>
        </w:rPr>
        <w:t>STACK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ractically. They will have hands-on practice over the </w:t>
      </w:r>
    </w:p>
    <w:p w:rsidR="00E14177" w:rsidRDefault="00352883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asic operations on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tack both by array and linked lists.They will be able to implement different </w:t>
      </w:r>
    </w:p>
    <w:p w:rsidR="00E14177" w:rsidRDefault="00352883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720" w:hanging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peration like push, pop, peek etc in this lab</w:t>
      </w:r>
    </w:p>
    <w:p w:rsidR="00E14177" w:rsidRDefault="00E14177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720" w:hanging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14177" w:rsidRDefault="0035288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contextualSpacing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Lesson Fit:</w:t>
      </w:r>
    </w:p>
    <w:p w:rsidR="00E14177" w:rsidRDefault="00352883" w:rsidP="000D2659">
      <w:pPr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 lab itself should be followed by th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revious lab and the</w:t>
      </w:r>
      <w:r w:rsidR="000D26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ry knowledge on the array data structure </w:t>
      </w:r>
      <w:r w:rsidR="000D2659"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e basic knowledge of programming</w:t>
      </w:r>
      <w:r w:rsidR="000D2659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oreove</w:t>
      </w:r>
      <w:r w:rsidR="000D26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, students need to be familiar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ith basic programming in Java and IDE (Dr. Java)</w:t>
      </w:r>
    </w:p>
    <w:p w:rsidR="00E14177" w:rsidRDefault="00E14177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720"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14177" w:rsidRDefault="0035288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contextualSpacing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Learning Outcome:</w:t>
      </w:r>
    </w:p>
    <w:p w:rsidR="00E14177" w:rsidRDefault="00352883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720" w:hanging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fter this lecture, the students will be able to:</w:t>
      </w:r>
    </w:p>
    <w:p w:rsidR="00E14177" w:rsidRDefault="00352883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mplement stack by array</w:t>
      </w:r>
    </w:p>
    <w:p w:rsidR="00E14177" w:rsidRDefault="00352883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mplement stack on linked list</w:t>
      </w:r>
    </w:p>
    <w:p w:rsidR="00E14177" w:rsidRPr="000D2659" w:rsidRDefault="00352883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ractice </w:t>
      </w:r>
      <w:r>
        <w:rPr>
          <w:rFonts w:ascii="Times New Roman" w:eastAsia="Times New Roman" w:hAnsi="Times New Roman" w:cs="Times New Roman"/>
          <w:sz w:val="24"/>
          <w:szCs w:val="24"/>
        </w:rPr>
        <w:t>real life example by stack</w:t>
      </w:r>
    </w:p>
    <w:p w:rsidR="000D2659" w:rsidRDefault="000D2659" w:rsidP="000D2659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14177" w:rsidRDefault="0035288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contextualSpacing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nticipated Challenges and Possible Solutions</w:t>
      </w:r>
    </w:p>
    <w:p w:rsidR="00E14177" w:rsidRDefault="00352883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tudent may face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array index out of bound exceptio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uring implementation of stack in array.</w:t>
      </w:r>
    </w:p>
    <w:p w:rsidR="00E14177" w:rsidRDefault="00352883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4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solution: </w:t>
      </w:r>
      <w:r>
        <w:rPr>
          <w:rFonts w:ascii="Times New Roman" w:eastAsia="Times New Roman" w:hAnsi="Times New Roman" w:cs="Times New Roman"/>
          <w:sz w:val="24"/>
          <w:szCs w:val="24"/>
        </w:rPr>
        <w:t>have to keep trace that the number of element in the array does not exceeds the array capacity.</w:t>
      </w:r>
    </w:p>
    <w:p w:rsidR="00E14177" w:rsidRDefault="00352883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      </w:t>
      </w:r>
      <w:r w:rsidR="000D2659">
        <w:rPr>
          <w:rFonts w:ascii="Times New Roman" w:eastAsia="Times New Roman" w:hAnsi="Times New Roman" w:cs="Times New Roman"/>
          <w:sz w:val="24"/>
          <w:szCs w:val="24"/>
        </w:rPr>
        <w:t>b. ma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ace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nullpointerexception </w:t>
      </w:r>
      <w:r>
        <w:rPr>
          <w:rFonts w:ascii="Times New Roman" w:eastAsia="Times New Roman" w:hAnsi="Times New Roman" w:cs="Times New Roman"/>
          <w:sz w:val="24"/>
          <w:szCs w:val="24"/>
        </w:rPr>
        <w:t>during implementation of stack by linked list</w:t>
      </w:r>
    </w:p>
    <w:p w:rsidR="00E14177" w:rsidRDefault="00352883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0D2659">
        <w:rPr>
          <w:rFonts w:ascii="Times New Roman" w:eastAsia="Times New Roman" w:hAnsi="Times New Roman" w:cs="Times New Roman"/>
          <w:b/>
          <w:sz w:val="24"/>
          <w:szCs w:val="24"/>
        </w:rPr>
        <w:t>Solution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sz w:val="24"/>
          <w:szCs w:val="24"/>
        </w:rPr>
        <w:t>Special care is to be taken so that the node are properly declared and initialized.</w:t>
      </w:r>
    </w:p>
    <w:p w:rsidR="00E14177" w:rsidRDefault="0035288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contextualSpacing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cceptance and Evaluation</w:t>
      </w:r>
    </w:p>
    <w:p w:rsidR="00E14177" w:rsidRDefault="00352883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720" w:hanging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tudents will be evaluated according to their progress in the lab as they complete each problem. </w:t>
      </w:r>
    </w:p>
    <w:p w:rsidR="00E14177" w:rsidRDefault="00352883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720" w:hanging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aybe some of the students will not be able to finish all the 14 tasks; they will submit them later </w:t>
      </w:r>
    </w:p>
    <w:p w:rsidR="00E14177" w:rsidRDefault="00352883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720" w:hanging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d give an oral justification to get their performance mark.</w:t>
      </w:r>
    </w:p>
    <w:p w:rsidR="00E14177" w:rsidRDefault="0035288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contextualSpacing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ctivity Detail</w:t>
      </w:r>
    </w:p>
    <w:p w:rsidR="000D2659" w:rsidRDefault="00352883" w:rsidP="000D2659">
      <w:pPr>
        <w:pStyle w:val="ListParagraph"/>
        <w:numPr>
          <w:ilvl w:val="1"/>
          <w:numId w:val="2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Hour: 1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br/>
      </w:r>
      <w:r w:rsidR="000D2659">
        <w:rPr>
          <w:rFonts w:ascii="Times New Roman" w:hAnsi="Times New Roman" w:cs="Times New Roman"/>
          <w:b/>
          <w:sz w:val="24"/>
          <w:szCs w:val="24"/>
        </w:rPr>
        <w:t xml:space="preserve">Discussion: </w:t>
      </w:r>
      <w:r w:rsidR="000D2659">
        <w:rPr>
          <w:rFonts w:ascii="Times New Roman" w:hAnsi="Times New Roman" w:cs="Times New Roman"/>
          <w:b/>
          <w:sz w:val="24"/>
          <w:szCs w:val="24"/>
        </w:rPr>
        <w:br/>
      </w:r>
      <w:r w:rsidR="000D2659" w:rsidRPr="00ED43F3">
        <w:rPr>
          <w:rFonts w:ascii="Times New Roman" w:hAnsi="Times New Roman" w:cs="Times New Roman"/>
          <w:noProof/>
          <w:sz w:val="24"/>
          <w:szCs w:val="24"/>
        </w:rPr>
        <w:t>1.</w:t>
      </w:r>
      <w:r w:rsidR="000D2659" w:rsidRPr="00ED43F3">
        <w:rPr>
          <w:rFonts w:ascii="Times New Roman" w:hAnsi="Times New Roman" w:cs="Times New Roman"/>
          <w:noProof/>
          <w:sz w:val="24"/>
          <w:szCs w:val="24"/>
        </w:rPr>
        <w:tab/>
        <w:t>A short quiz on the previous lab topic.</w:t>
      </w:r>
      <w:r w:rsidR="000D2659" w:rsidRPr="00ED43F3">
        <w:rPr>
          <w:rFonts w:ascii="Times New Roman" w:hAnsi="Times New Roman" w:cs="Times New Roman"/>
          <w:noProof/>
          <w:sz w:val="24"/>
          <w:szCs w:val="24"/>
        </w:rPr>
        <w:br/>
        <w:t>2.</w:t>
      </w:r>
      <w:r w:rsidR="000D2659" w:rsidRPr="00ED43F3">
        <w:rPr>
          <w:rFonts w:ascii="Times New Roman" w:hAnsi="Times New Roman" w:cs="Times New Roman"/>
          <w:noProof/>
          <w:sz w:val="24"/>
          <w:szCs w:val="24"/>
        </w:rPr>
        <w:tab/>
        <w:t>Evaluating and discussing the quiz question.</w:t>
      </w:r>
      <w:r w:rsidR="000D2659">
        <w:rPr>
          <w:rFonts w:ascii="Times New Roman" w:hAnsi="Times New Roman" w:cs="Times New Roman"/>
          <w:b/>
          <w:sz w:val="24"/>
          <w:szCs w:val="24"/>
        </w:rPr>
        <w:br/>
        <w:t>Problem Task:</w:t>
      </w:r>
    </w:p>
    <w:p w:rsidR="000D2659" w:rsidRPr="00ED43F3" w:rsidRDefault="000D2659" w:rsidP="000D2659">
      <w:pPr>
        <w:pStyle w:val="ListParagraph"/>
        <w:numPr>
          <w:ilvl w:val="2"/>
          <w:numId w:val="2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D43F3">
        <w:rPr>
          <w:rFonts w:ascii="Times New Roman" w:hAnsi="Times New Roman" w:cs="Times New Roman"/>
          <w:sz w:val="24"/>
          <w:szCs w:val="24"/>
        </w:rPr>
        <w:t>Quiz question will be prepared by the lab faculty members</w:t>
      </w:r>
      <w:bookmarkStart w:id="1" w:name="_GoBack"/>
      <w:bookmarkEnd w:id="1"/>
    </w:p>
    <w:p w:rsidR="00E14177" w:rsidRDefault="00352883" w:rsidP="000D2659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contextualSpacing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Hour: 2</w:t>
      </w:r>
    </w:p>
    <w:p w:rsidR="000D2659" w:rsidRDefault="000D2659" w:rsidP="000D2659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40"/>
        <w:contextualSpacing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Discussion: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br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 quick review of the previous lab and recap the theory and basic structure of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tack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hich is already demonstrated in the classroom.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br/>
        <w:t>Problem Task:</w:t>
      </w:r>
    </w:p>
    <w:p w:rsidR="00E14177" w:rsidRPr="000D2659" w:rsidRDefault="000D2659" w:rsidP="000D2659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ask 1 </w:t>
      </w:r>
      <w:r>
        <w:rPr>
          <w:rFonts w:ascii="Times New Roman" w:eastAsia="Times New Roman" w:hAnsi="Times New Roman" w:cs="Times New Roman"/>
          <w:sz w:val="24"/>
          <w:szCs w:val="24"/>
        </w:rPr>
        <w:t>to 7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Page 4)</w:t>
      </w:r>
    </w:p>
    <w:p w:rsidR="00E14177" w:rsidRDefault="00352883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contextualSpacing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Hour: 3</w:t>
      </w:r>
    </w:p>
    <w:p w:rsidR="00E14177" w:rsidRDefault="00352883" w:rsidP="000D2659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4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Discussion:</w:t>
      </w:r>
    </w:p>
    <w:p w:rsidR="00E14177" w:rsidRDefault="000D2659" w:rsidP="000D2659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heck task 1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o 7 and implementation of stack with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inked list </w:t>
      </w:r>
      <w:r w:rsidR="00352883">
        <w:rPr>
          <w:rFonts w:ascii="Times New Roman" w:eastAsia="Times New Roman" w:hAnsi="Times New Roman" w:cs="Times New Roman"/>
          <w:color w:val="000000"/>
          <w:sz w:val="24"/>
          <w:szCs w:val="24"/>
        </w:rPr>
        <w:t>while the students continue with the rest.</w:t>
      </w:r>
    </w:p>
    <w:p w:rsidR="00E14177" w:rsidRDefault="00352883" w:rsidP="000D2659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4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Problem Task:</w:t>
      </w:r>
    </w:p>
    <w:p w:rsidR="00E14177" w:rsidRDefault="00352883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ask  </w:t>
      </w:r>
      <w:r w:rsidR="000D26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8 and </w:t>
      </w:r>
      <w:r>
        <w:rPr>
          <w:rFonts w:ascii="Times New Roman" w:eastAsia="Times New Roman" w:hAnsi="Times New Roman" w:cs="Times New Roman"/>
          <w:sz w:val="24"/>
          <w:szCs w:val="24"/>
        </w:rPr>
        <w:t>9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(Pag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4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</w:p>
    <w:p w:rsidR="00E14177" w:rsidRDefault="0035288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contextualSpacing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Home tasks</w:t>
      </w:r>
    </w:p>
    <w:p w:rsidR="00E14177" w:rsidRDefault="00352883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contextualSpacing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Unfinished tasks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br/>
      </w:r>
    </w:p>
    <w:p w:rsidR="00E14177" w:rsidRDefault="00352883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br w:type="page"/>
      </w:r>
    </w:p>
    <w:p w:rsidR="00E14177" w:rsidRDefault="00352883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lastRenderedPageBreak/>
        <w:t>Lab 6 Activity List</w:t>
      </w:r>
    </w:p>
    <w:p w:rsidR="00E14177" w:rsidRDefault="00352883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ask 1</w:t>
      </w:r>
    </w:p>
    <w:p w:rsidR="00E14177" w:rsidRDefault="00352883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build a stack with array.</w:t>
      </w:r>
    </w:p>
    <w:p w:rsidR="00E14177" w:rsidRDefault="00352883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ask 2</w:t>
      </w:r>
    </w:p>
    <w:p w:rsidR="00E14177" w:rsidRDefault="00352883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mplement a method which will show the size of the stack</w:t>
      </w:r>
    </w:p>
    <w:p w:rsidR="00E14177" w:rsidRDefault="00352883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ask 3</w:t>
      </w:r>
    </w:p>
    <w:p w:rsidR="00E14177" w:rsidRDefault="00352883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mplement a method which will show whether the array is empty or not</w:t>
      </w:r>
    </w:p>
    <w:p w:rsidR="00E14177" w:rsidRDefault="00352883">
      <w:p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ask 4</w:t>
      </w:r>
    </w:p>
    <w:p w:rsidR="00E14177" w:rsidRDefault="00352883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mplement push operation on stack</w:t>
      </w:r>
    </w:p>
    <w:p w:rsidR="00E14177" w:rsidRDefault="00352883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ask 5</w:t>
      </w:r>
    </w:p>
    <w:p w:rsidR="00E14177" w:rsidRDefault="00352883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mplement pop operation on stack</w:t>
      </w:r>
    </w:p>
    <w:p w:rsidR="00E14177" w:rsidRDefault="00352883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ask 6</w:t>
      </w:r>
    </w:p>
    <w:p w:rsidR="00E14177" w:rsidRDefault="00352883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mplement peek operation on stack.</w:t>
      </w:r>
    </w:p>
    <w:p w:rsidR="00E14177" w:rsidRDefault="00352883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ask 7</w:t>
      </w:r>
    </w:p>
    <w:p w:rsidR="00E14177" w:rsidRDefault="00352883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mplement tostring and search operation on stack.</w:t>
      </w:r>
    </w:p>
    <w:p w:rsidR="00E14177" w:rsidRDefault="00352883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as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k 8</w:t>
      </w:r>
    </w:p>
    <w:p w:rsidR="00E14177" w:rsidRDefault="00352883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mplement stack by linkedlist.</w:t>
      </w:r>
    </w:p>
    <w:p w:rsidR="00E14177" w:rsidRDefault="00352883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ask 9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o task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12</w:t>
      </w:r>
    </w:p>
    <w:p w:rsidR="00E14177" w:rsidRDefault="00352883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Repeat task 2 to 7 with linkedlist.</w:t>
      </w:r>
    </w:p>
    <w:sectPr w:rsidR="00E14177" w:rsidSect="000D2659">
      <w:headerReference w:type="default" r:id="rId7"/>
      <w:footerReference w:type="default" r:id="rId8"/>
      <w:headerReference w:type="first" r:id="rId9"/>
      <w:pgSz w:w="12240" w:h="15840"/>
      <w:pgMar w:top="1440" w:right="1440" w:bottom="1440" w:left="1440" w:header="360" w:footer="1863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52883" w:rsidRDefault="00352883">
      <w:pPr>
        <w:spacing w:after="0" w:line="240" w:lineRule="auto"/>
      </w:pPr>
      <w:r>
        <w:separator/>
      </w:r>
    </w:p>
  </w:endnote>
  <w:endnote w:type="continuationSeparator" w:id="0">
    <w:p w:rsidR="00352883" w:rsidRDefault="003528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altName w:val="Courier New"/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4177" w:rsidRDefault="0035288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color w:val="000000"/>
      </w:rPr>
      <w:t xml:space="preserve">Page </w:t>
    </w:r>
    <w:r>
      <w:rPr>
        <w:b/>
        <w:color w:val="000000"/>
        <w:sz w:val="24"/>
        <w:szCs w:val="24"/>
      </w:rPr>
      <w:fldChar w:fldCharType="begin"/>
    </w:r>
    <w:r>
      <w:rPr>
        <w:b/>
        <w:color w:val="000000"/>
        <w:sz w:val="24"/>
        <w:szCs w:val="24"/>
      </w:rPr>
      <w:instrText>PAGE</w:instrText>
    </w:r>
    <w:r w:rsidR="000D2659">
      <w:rPr>
        <w:b/>
        <w:color w:val="000000"/>
        <w:sz w:val="24"/>
        <w:szCs w:val="24"/>
      </w:rPr>
      <w:fldChar w:fldCharType="separate"/>
    </w:r>
    <w:r w:rsidR="000D2659">
      <w:rPr>
        <w:b/>
        <w:noProof/>
        <w:color w:val="000000"/>
        <w:sz w:val="24"/>
        <w:szCs w:val="24"/>
      </w:rPr>
      <w:t>2</w:t>
    </w:r>
    <w:r>
      <w:rPr>
        <w:b/>
        <w:color w:val="000000"/>
        <w:sz w:val="24"/>
        <w:szCs w:val="24"/>
      </w:rPr>
      <w:fldChar w:fldCharType="end"/>
    </w:r>
    <w:r>
      <w:rPr>
        <w:color w:val="000000"/>
      </w:rPr>
      <w:t xml:space="preserve"> of </w:t>
    </w:r>
    <w:r>
      <w:rPr>
        <w:b/>
        <w:color w:val="000000"/>
        <w:sz w:val="24"/>
        <w:szCs w:val="24"/>
      </w:rPr>
      <w:fldChar w:fldCharType="begin"/>
    </w:r>
    <w:r>
      <w:rPr>
        <w:b/>
        <w:color w:val="000000"/>
        <w:sz w:val="24"/>
        <w:szCs w:val="24"/>
      </w:rPr>
      <w:instrText>NUMPAGES</w:instrText>
    </w:r>
    <w:r w:rsidR="000D2659">
      <w:rPr>
        <w:b/>
        <w:color w:val="000000"/>
        <w:sz w:val="24"/>
        <w:szCs w:val="24"/>
      </w:rPr>
      <w:fldChar w:fldCharType="separate"/>
    </w:r>
    <w:r w:rsidR="000D2659">
      <w:rPr>
        <w:b/>
        <w:noProof/>
        <w:color w:val="000000"/>
        <w:sz w:val="24"/>
        <w:szCs w:val="24"/>
      </w:rPr>
      <w:t>4</w:t>
    </w:r>
    <w:r>
      <w:rPr>
        <w:b/>
        <w:color w:val="000000"/>
        <w:sz w:val="24"/>
        <w:szCs w:val="24"/>
      </w:rPr>
      <w:fldChar w:fldCharType="end"/>
    </w:r>
  </w:p>
  <w:p w:rsidR="00E14177" w:rsidRDefault="00E1417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52883" w:rsidRDefault="00352883">
      <w:pPr>
        <w:spacing w:after="0" w:line="240" w:lineRule="auto"/>
      </w:pPr>
      <w:r>
        <w:separator/>
      </w:r>
    </w:p>
  </w:footnote>
  <w:footnote w:type="continuationSeparator" w:id="0">
    <w:p w:rsidR="00352883" w:rsidRDefault="003528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4177" w:rsidRDefault="00E1417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4177" w:rsidRDefault="0035288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color w:val="000000"/>
      </w:rPr>
    </w:pPr>
    <w:r>
      <w:rPr>
        <w:noProof/>
        <w:color w:val="000000"/>
      </w:rPr>
      <w:drawing>
        <wp:inline distT="0" distB="0" distL="0" distR="0">
          <wp:extent cx="1040275" cy="953587"/>
          <wp:effectExtent l="0" t="0" r="0" b="0"/>
          <wp:docPr id="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40275" cy="95358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5D6F62"/>
    <w:multiLevelType w:val="hybridMultilevel"/>
    <w:tmpl w:val="862A915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E96A25C6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D04507"/>
    <w:multiLevelType w:val="multilevel"/>
    <w:tmpl w:val="D83857AE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0MDM2NzQxN7cwMTI0sDRQ0lEKTi0uzszPAykwrAUA9hHIwywAAAA="/>
  </w:docVars>
  <w:rsids>
    <w:rsidRoot w:val="00E14177"/>
    <w:rsid w:val="000D2659"/>
    <w:rsid w:val="00352883"/>
    <w:rsid w:val="00E14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F9B0E3"/>
  <w15:docId w15:val="{DE9CB43C-5AE0-4534-A94E-DA5628ACA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0D2659"/>
    <w:pPr>
      <w:tabs>
        <w:tab w:val="center" w:pos="4680"/>
        <w:tab w:val="right" w:pos="9360"/>
      </w:tabs>
      <w:spacing w:after="0" w:line="240" w:lineRule="auto"/>
    </w:pPr>
    <w:rPr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0D2659"/>
    <w:rPr>
      <w:szCs w:val="28"/>
    </w:rPr>
  </w:style>
  <w:style w:type="paragraph" w:styleId="Footer">
    <w:name w:val="footer"/>
    <w:basedOn w:val="Normal"/>
    <w:link w:val="FooterChar"/>
    <w:uiPriority w:val="99"/>
    <w:unhideWhenUsed/>
    <w:rsid w:val="000D2659"/>
    <w:pPr>
      <w:tabs>
        <w:tab w:val="center" w:pos="4680"/>
        <w:tab w:val="right" w:pos="9360"/>
      </w:tabs>
      <w:spacing w:after="0" w:line="240" w:lineRule="auto"/>
    </w:pPr>
    <w:rPr>
      <w:szCs w:val="28"/>
    </w:rPr>
  </w:style>
  <w:style w:type="character" w:customStyle="1" w:styleId="FooterChar">
    <w:name w:val="Footer Char"/>
    <w:basedOn w:val="DefaultParagraphFont"/>
    <w:link w:val="Footer"/>
    <w:uiPriority w:val="99"/>
    <w:rsid w:val="000D2659"/>
    <w:rPr>
      <w:szCs w:val="28"/>
    </w:rPr>
  </w:style>
  <w:style w:type="paragraph" w:styleId="ListParagraph">
    <w:name w:val="List Paragraph"/>
    <w:basedOn w:val="Normal"/>
    <w:uiPriority w:val="34"/>
    <w:qFormat/>
    <w:rsid w:val="000D2659"/>
    <w:pPr>
      <w:ind w:left="720"/>
      <w:contextualSpacing/>
    </w:pPr>
    <w:rPr>
      <w:rFonts w:asciiTheme="minorHAnsi" w:eastAsiaTheme="minorHAnsi" w:hAnsiTheme="minorHAnsi" w:cstheme="minorBidi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386</Words>
  <Characters>2201</Characters>
  <Application>Microsoft Office Word</Application>
  <DocSecurity>0</DocSecurity>
  <Lines>18</Lines>
  <Paragraphs>5</Paragraphs>
  <ScaleCrop>false</ScaleCrop>
  <Company/>
  <LinksUpToDate>false</LinksUpToDate>
  <CharactersWithSpaces>2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mi</cp:lastModifiedBy>
  <cp:revision>2</cp:revision>
  <dcterms:created xsi:type="dcterms:W3CDTF">2018-11-11T00:57:00Z</dcterms:created>
  <dcterms:modified xsi:type="dcterms:W3CDTF">2018-11-11T01:02:00Z</dcterms:modified>
</cp:coreProperties>
</file>